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5811" w:rsidRPr="0041148C" w:rsidRDefault="00F45811" w:rsidP="00F45811">
      <w:pPr>
        <w:pStyle w:val="FirstParagraph"/>
        <w:rPr>
          <w:b/>
        </w:rPr>
      </w:pPr>
      <w:bookmarkStart w:id="0" w:name="_GoBack"/>
      <w:r w:rsidRPr="0041148C">
        <w:rPr>
          <w:b/>
        </w:rPr>
        <w:t xml:space="preserve">Name:______________________________ </w:t>
      </w:r>
    </w:p>
    <w:p w:rsidR="00F45811" w:rsidRPr="0041148C" w:rsidRDefault="00F45811" w:rsidP="00F45811">
      <w:pPr>
        <w:pStyle w:val="FirstParagraph"/>
        <w:rPr>
          <w:b/>
        </w:rPr>
      </w:pPr>
      <w:r w:rsidRPr="0041148C">
        <w:rPr>
          <w:b/>
        </w:rPr>
        <w:t>ENS 495 Fall 2017 Homework 10</w:t>
      </w:r>
    </w:p>
    <w:bookmarkEnd w:id="0"/>
    <w:p w:rsidR="00F45811" w:rsidRPr="00D2669E" w:rsidRDefault="00F45811" w:rsidP="00F45811">
      <w:pPr>
        <w:pStyle w:val="BodyText"/>
      </w:pPr>
      <w:r w:rsidRPr="00987D7C">
        <w:rPr>
          <w:b/>
          <w:sz w:val="22"/>
          <w:szCs w:val="22"/>
        </w:rPr>
        <w:t>Question 1:</w:t>
      </w:r>
      <w:r w:rsidRPr="00987D7C">
        <w:rPr>
          <w:sz w:val="22"/>
          <w:szCs w:val="22"/>
        </w:rPr>
        <w:t xml:space="preserve"> Which </w:t>
      </w:r>
      <w:r w:rsidRPr="00987D7C">
        <w:rPr>
          <w:b/>
          <w:sz w:val="22"/>
          <w:szCs w:val="22"/>
        </w:rPr>
        <w:t>TWO</w:t>
      </w:r>
      <w:r w:rsidRPr="00987D7C">
        <w:rPr>
          <w:sz w:val="22"/>
          <w:szCs w:val="22"/>
        </w:rPr>
        <w:t xml:space="preserve"> statements in the list below about </w:t>
      </w:r>
      <w:r w:rsidRPr="00262E2F">
        <w:rPr>
          <w:b/>
          <w:sz w:val="22"/>
          <w:szCs w:val="22"/>
        </w:rPr>
        <w:t>correlation analysis</w:t>
      </w:r>
      <w:r w:rsidRPr="00987D7C">
        <w:rPr>
          <w:sz w:val="22"/>
          <w:szCs w:val="22"/>
        </w:rPr>
        <w:t xml:space="preserve"> are </w:t>
      </w:r>
      <w:r w:rsidRPr="00987D7C">
        <w:rPr>
          <w:b/>
          <w:sz w:val="22"/>
          <w:szCs w:val="22"/>
        </w:rPr>
        <w:t>TRUE</w:t>
      </w:r>
      <w:r w:rsidRPr="00987D7C">
        <w:rPr>
          <w:sz w:val="22"/>
          <w:szCs w:val="22"/>
        </w:rPr>
        <w:t xml:space="preserve"> and can be used to complete the following sentence: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Correlation analysis investigates/determine if</w:t>
      </w:r>
      <w:r>
        <w:rPr>
          <w:b/>
          <w:sz w:val="22"/>
          <w:szCs w:val="22"/>
        </w:rPr>
        <w:t xml:space="preserve"> </w:t>
      </w:r>
      <w:r w:rsidRPr="00987D7C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 xml:space="preserve"> </w:t>
      </w:r>
      <w:r w:rsidRPr="00987D7C">
        <w:rPr>
          <w:b/>
          <w:sz w:val="22"/>
          <w:szCs w:val="22"/>
        </w:rPr>
        <w:t>.</w:t>
      </w:r>
      <w:r>
        <w:rPr>
          <w:b/>
          <w:sz w:val="22"/>
          <w:szCs w:val="22"/>
        </w:rPr>
        <w:t xml:space="preserve"> </w:t>
      </w:r>
      <w:r w:rsidRPr="00987D7C">
        <w:rPr>
          <w:b/>
          <w:sz w:val="22"/>
          <w:szCs w:val="22"/>
        </w:rPr>
        <w:t>.</w:t>
      </w:r>
      <w:r w:rsidRPr="00987D7C">
        <w:rPr>
          <w:sz w:val="22"/>
          <w:szCs w:val="22"/>
        </w:rPr>
        <w:t xml:space="preserve"> (circle 2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here is a significant relationship between 2 variables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he relationship between variables is positive or negative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he relationship between 3 or more variables is significant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he relationship between a binomial variable and a numeric variable is significant.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One variable is physically or biological causing change in another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Question 2:</w:t>
      </w:r>
      <w:r w:rsidRPr="00987D7C">
        <w:rPr>
          <w:sz w:val="22"/>
          <w:szCs w:val="22"/>
        </w:rPr>
        <w:t xml:space="preserve"> Regression analysis is </w:t>
      </w:r>
      <w:r w:rsidRPr="00987D7C">
        <w:rPr>
          <w:b/>
          <w:sz w:val="22"/>
          <w:szCs w:val="22"/>
        </w:rPr>
        <w:t>different</w:t>
      </w:r>
      <w:r w:rsidRPr="00987D7C">
        <w:rPr>
          <w:sz w:val="22"/>
          <w:szCs w:val="22"/>
        </w:rPr>
        <w:t xml:space="preserve"> than correlation analysis for which of the following reasons (that is, what does regression analysis assume or do that correlation analysis does not or can not?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It can determine if there is a positive or negative relationship between y and x.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It assumes no causal relationship between y and x.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It cannot be used for prediction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It assumes a directional relationship between variables, such as y is caused by x.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Question 3:</w:t>
      </w:r>
      <w:r w:rsidRPr="00987D7C">
        <w:rPr>
          <w:sz w:val="22"/>
          <w:szCs w:val="22"/>
        </w:rPr>
        <w:t xml:space="preserve"> What mathematical method is used to fit a regression line to data?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Maximum Entropy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Least Squares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Correlation analysis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Mean square error (MSE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All of the above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None of the above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Question 4:</w:t>
      </w:r>
      <w:r w:rsidRPr="00987D7C">
        <w:rPr>
          <w:sz w:val="22"/>
          <w:szCs w:val="22"/>
        </w:rPr>
        <w:t xml:space="preserve"> When you fit a regression line to data, the </w:t>
      </w:r>
      <w:r w:rsidRPr="00987D7C">
        <w:rPr>
          <w:b/>
          <w:sz w:val="22"/>
          <w:szCs w:val="22"/>
        </w:rPr>
        <w:t>TWO</w:t>
      </w:r>
      <w:r w:rsidRPr="00987D7C">
        <w:rPr>
          <w:sz w:val="22"/>
          <w:szCs w:val="22"/>
        </w:rPr>
        <w:t xml:space="preserve"> parameters that describe form of line through the scatterplot are: (circle 2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Slope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p-value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F-statistic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Standard error (SE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R</w:t>
      </w:r>
      <w:r w:rsidRPr="00D2669E">
        <w:rPr>
          <w:sz w:val="20"/>
          <w:szCs w:val="20"/>
          <w:vertAlign w:val="superscript"/>
        </w:rPr>
        <w:t>2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Intercept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Question 5:</w:t>
      </w:r>
      <w:r w:rsidRPr="00987D7C">
        <w:rPr>
          <w:sz w:val="22"/>
          <w:szCs w:val="22"/>
        </w:rPr>
        <w:t xml:space="preserve"> When you run a regression, </w:t>
      </w:r>
      <w:r w:rsidRPr="00987D7C">
        <w:rPr>
          <w:b/>
          <w:sz w:val="22"/>
          <w:szCs w:val="22"/>
        </w:rPr>
        <w:t>uncertainty</w:t>
      </w:r>
      <w:r w:rsidRPr="00987D7C">
        <w:rPr>
          <w:sz w:val="22"/>
          <w:szCs w:val="22"/>
        </w:rPr>
        <w:t xml:space="preserve"> about the true value of the slope of the line can be characterized</w:t>
      </w:r>
      <w:r>
        <w:rPr>
          <w:sz w:val="22"/>
          <w:szCs w:val="22"/>
        </w:rPr>
        <w:t xml:space="preserve"> using</w:t>
      </w:r>
    </w:p>
    <w:p w:rsidR="00F45811" w:rsidRPr="00D2669E" w:rsidRDefault="00F45811" w:rsidP="00F45811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D2669E">
        <w:rPr>
          <w:sz w:val="20"/>
          <w:szCs w:val="20"/>
        </w:rPr>
        <w:t>p-value for the regression model</w:t>
      </w:r>
    </w:p>
    <w:p w:rsidR="00F45811" w:rsidRPr="00D2669E" w:rsidRDefault="00F45811" w:rsidP="00F45811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D2669E">
        <w:rPr>
          <w:sz w:val="20"/>
          <w:szCs w:val="20"/>
        </w:rPr>
        <w:t>Standard error (SE) and/or confidence interval (CI)</w:t>
      </w:r>
    </w:p>
    <w:p w:rsidR="00F45811" w:rsidRPr="00D2669E" w:rsidRDefault="00F45811" w:rsidP="00F45811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D2669E">
        <w:rPr>
          <w:sz w:val="20"/>
          <w:szCs w:val="20"/>
        </w:rPr>
        <w:t>F-statistics for the model</w:t>
      </w:r>
    </w:p>
    <w:p w:rsidR="00F45811" w:rsidRDefault="00F45811" w:rsidP="00F45811">
      <w:pPr>
        <w:pStyle w:val="Compact"/>
        <w:numPr>
          <w:ilvl w:val="0"/>
          <w:numId w:val="7"/>
        </w:numPr>
        <w:rPr>
          <w:sz w:val="20"/>
          <w:szCs w:val="20"/>
        </w:rPr>
      </w:pPr>
      <w:r w:rsidRPr="00D2669E">
        <w:rPr>
          <w:sz w:val="20"/>
          <w:szCs w:val="20"/>
        </w:rPr>
        <w:t>R</w:t>
      </w:r>
      <w:r w:rsidRPr="00D2669E">
        <w:rPr>
          <w:sz w:val="20"/>
          <w:szCs w:val="20"/>
          <w:vertAlign w:val="superscript"/>
        </w:rPr>
        <w:t>2</w:t>
      </w:r>
      <w:r w:rsidRPr="00D2669E">
        <w:rPr>
          <w:sz w:val="20"/>
          <w:szCs w:val="20"/>
        </w:rPr>
        <w:t xml:space="preserve"> value</w:t>
      </w:r>
    </w:p>
    <w:p w:rsidR="00F45811" w:rsidRDefault="00F45811" w:rsidP="00F45811">
      <w:pPr>
        <w:pStyle w:val="Compact"/>
        <w:ind w:left="480"/>
        <w:rPr>
          <w:sz w:val="20"/>
          <w:szCs w:val="20"/>
        </w:rPr>
      </w:pPr>
    </w:p>
    <w:p w:rsidR="00F45811" w:rsidRPr="00D2669E" w:rsidRDefault="00F45811" w:rsidP="00F45811">
      <w:pPr>
        <w:pStyle w:val="Compact"/>
        <w:ind w:left="480"/>
        <w:rPr>
          <w:sz w:val="20"/>
          <w:szCs w:val="20"/>
        </w:rPr>
      </w:pPr>
      <w:r w:rsidRPr="00D2669E">
        <w:rPr>
          <w:b/>
          <w:sz w:val="22"/>
          <w:szCs w:val="22"/>
        </w:rPr>
        <w:t>Question 8)</w:t>
      </w:r>
      <w:r w:rsidRPr="00D2669E">
        <w:rPr>
          <w:sz w:val="22"/>
          <w:szCs w:val="22"/>
        </w:rPr>
        <w:t xml:space="preserve"> </w:t>
      </w:r>
      <w:r w:rsidRPr="00D2669E">
        <w:rPr>
          <w:b/>
          <w:sz w:val="22"/>
          <w:szCs w:val="22"/>
        </w:rPr>
        <w:t>TRUE / FALSE</w:t>
      </w:r>
      <w:r w:rsidRPr="00D2669E">
        <w:rPr>
          <w:sz w:val="22"/>
          <w:szCs w:val="22"/>
        </w:rPr>
        <w:t xml:space="preserve"> (circle one) Regression, ANOVA and t-tests are all fundamentally </w:t>
      </w:r>
      <w:r w:rsidRPr="00D2669E">
        <w:rPr>
          <w:b/>
          <w:sz w:val="22"/>
          <w:szCs w:val="22"/>
        </w:rPr>
        <w:t>different</w:t>
      </w:r>
      <w:r w:rsidRPr="00D2669E">
        <w:rPr>
          <w:sz w:val="22"/>
          <w:szCs w:val="22"/>
        </w:rPr>
        <w:t xml:space="preserve"> methods that require different statistical approaches. (1 point)</w:t>
      </w:r>
    </w:p>
    <w:p w:rsidR="00F45811" w:rsidRPr="00987D7C" w:rsidRDefault="00F45811" w:rsidP="00F45811">
      <w:pPr>
        <w:pStyle w:val="FirstParagraph"/>
        <w:rPr>
          <w:sz w:val="22"/>
          <w:szCs w:val="22"/>
        </w:rPr>
      </w:pP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noProof/>
          <w:sz w:val="22"/>
          <w:szCs w:val="22"/>
        </w:rPr>
        <w:lastRenderedPageBreak/>
        <w:drawing>
          <wp:anchor distT="0" distB="0" distL="114300" distR="114300" simplePos="0" relativeHeight="251659264" behindDoc="0" locked="0" layoutInCell="1" allowOverlap="1" wp14:anchorId="58A7F683" wp14:editId="3EA8EC76">
            <wp:simplePos x="0" y="0"/>
            <wp:positionH relativeFrom="margin">
              <wp:align>left</wp:align>
            </wp:positionH>
            <wp:positionV relativeFrom="paragraph">
              <wp:posOffset>219075</wp:posOffset>
            </wp:positionV>
            <wp:extent cx="3029585" cy="2362200"/>
            <wp:effectExtent l="0" t="0" r="0" b="0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S495_test_3_vs1_files/figure-docx/unnamed-chunk-1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28" r="7423" b="3866"/>
                    <a:stretch/>
                  </pic:blipFill>
                  <pic:spPr bwMode="auto">
                    <a:xfrm>
                      <a:off x="0" y="0"/>
                      <a:ext cx="3032814" cy="23643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45811" w:rsidRPr="00D30E88" w:rsidRDefault="00F45811" w:rsidP="00F45811">
      <w:pPr>
        <w:pStyle w:val="BodyText"/>
        <w:rPr>
          <w:sz w:val="26"/>
          <w:szCs w:val="26"/>
        </w:rPr>
      </w:pPr>
      <w:r w:rsidRPr="00D30E88">
        <w:rPr>
          <w:b/>
          <w:sz w:val="26"/>
          <w:szCs w:val="26"/>
        </w:rPr>
        <w:t>Question 6</w:t>
      </w:r>
      <w:r w:rsidRPr="00D30E88">
        <w:rPr>
          <w:sz w:val="26"/>
          <w:szCs w:val="26"/>
        </w:rPr>
        <w:t xml:space="preserve"> For the following questions consider the graph to the left</w:t>
      </w:r>
      <w:r>
        <w:rPr>
          <w:sz w:val="26"/>
          <w:szCs w:val="26"/>
        </w:rPr>
        <w:t xml:space="preserve"> with 2 regression lines.</w:t>
      </w:r>
    </w:p>
    <w:p w:rsidR="00F45811" w:rsidRPr="00987D7C" w:rsidRDefault="00F45811" w:rsidP="00F45811">
      <w:pPr>
        <w:rPr>
          <w:b/>
          <w:sz w:val="22"/>
          <w:szCs w:val="22"/>
        </w:rPr>
      </w:pPr>
      <w:r w:rsidRPr="00987D7C">
        <w:rPr>
          <w:b/>
          <w:sz w:val="22"/>
          <w:szCs w:val="22"/>
        </w:rPr>
        <w:t>6a:</w:t>
      </w:r>
      <w:r w:rsidRPr="00987D7C">
        <w:rPr>
          <w:sz w:val="22"/>
          <w:szCs w:val="22"/>
        </w:rPr>
        <w:t xml:space="preserve"> Which line in the graph represents the </w:t>
      </w:r>
      <w:r w:rsidRPr="00987D7C">
        <w:rPr>
          <w:b/>
          <w:sz w:val="22"/>
          <w:szCs w:val="22"/>
        </w:rPr>
        <w:t>NULL Hypothesis</w:t>
      </w:r>
      <w:r w:rsidRPr="00987D7C">
        <w:rPr>
          <w:sz w:val="22"/>
          <w:szCs w:val="22"/>
        </w:rPr>
        <w:t xml:space="preserve"> or model (Ho)? (1 point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Line 1 (Flat dashed line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Line 2 (Angled solid line)</w:t>
      </w: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6b:</w:t>
      </w:r>
      <w:r w:rsidRPr="00987D7C">
        <w:rPr>
          <w:sz w:val="22"/>
          <w:szCs w:val="22"/>
        </w:rPr>
        <w:t xml:space="preserve"> </w:t>
      </w:r>
      <w:r>
        <w:rPr>
          <w:sz w:val="22"/>
          <w:szCs w:val="22"/>
        </w:rPr>
        <w:t>W</w:t>
      </w:r>
      <w:r w:rsidRPr="00987D7C">
        <w:rPr>
          <w:sz w:val="22"/>
          <w:szCs w:val="22"/>
        </w:rPr>
        <w:t xml:space="preserve">hich line represents the </w:t>
      </w:r>
      <w:r w:rsidRPr="00987D7C">
        <w:rPr>
          <w:b/>
          <w:sz w:val="22"/>
          <w:szCs w:val="22"/>
        </w:rPr>
        <w:t>Alternative Hypothesis</w:t>
      </w:r>
      <w:r w:rsidRPr="00987D7C">
        <w:rPr>
          <w:sz w:val="22"/>
          <w:szCs w:val="22"/>
        </w:rPr>
        <w:t xml:space="preserve"> or model (Ha)? (1 point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Line 1 (Flat dashed line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Line 2 (Angled solid line)</w:t>
      </w:r>
    </w:p>
    <w:p w:rsidR="00F45811" w:rsidRPr="00987D7C" w:rsidRDefault="00F45811" w:rsidP="00F45811">
      <w:pPr>
        <w:pStyle w:val="FirstParagraph"/>
        <w:rPr>
          <w:sz w:val="22"/>
          <w:szCs w:val="22"/>
        </w:rPr>
      </w:pP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6c)</w:t>
      </w:r>
      <w:r w:rsidRPr="00987D7C">
        <w:rPr>
          <w:sz w:val="22"/>
          <w:szCs w:val="22"/>
        </w:rPr>
        <w:t xml:space="preserve"> Just looking at the graph</w:t>
      </w:r>
      <w:r>
        <w:rPr>
          <w:sz w:val="22"/>
          <w:szCs w:val="22"/>
        </w:rPr>
        <w:t xml:space="preserve"> above</w:t>
      </w:r>
      <w:r w:rsidRPr="00987D7C">
        <w:rPr>
          <w:sz w:val="22"/>
          <w:szCs w:val="22"/>
        </w:rPr>
        <w:t>, which hypothesis do you think is most likely to be true? (1 point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Null hypothesis (Ho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Alternative hypothesis (Ha)</w:t>
      </w:r>
    </w:p>
    <w:p w:rsidR="00F45811" w:rsidRDefault="00F45811" w:rsidP="00F45811">
      <w:pPr>
        <w:pStyle w:val="Compact"/>
        <w:rPr>
          <w:sz w:val="22"/>
          <w:szCs w:val="22"/>
        </w:rPr>
      </w:pPr>
      <w:r>
        <w:rPr>
          <w:sz w:val="22"/>
          <w:szCs w:val="22"/>
        </w:rPr>
        <w:t>Why?</w:t>
      </w:r>
    </w:p>
    <w:p w:rsidR="00F45811" w:rsidRDefault="00F45811" w:rsidP="00F45811">
      <w:pPr>
        <w:pStyle w:val="Compact"/>
        <w:rPr>
          <w:sz w:val="22"/>
          <w:szCs w:val="22"/>
        </w:rPr>
      </w:pPr>
    </w:p>
    <w:p w:rsidR="00F45811" w:rsidRDefault="00F45811" w:rsidP="00F45811">
      <w:pPr>
        <w:pStyle w:val="Compact"/>
        <w:rPr>
          <w:sz w:val="22"/>
          <w:szCs w:val="22"/>
        </w:rPr>
      </w:pPr>
    </w:p>
    <w:p w:rsidR="00F45811" w:rsidRPr="00C2515C" w:rsidRDefault="00F45811" w:rsidP="00F45811">
      <w:pPr>
        <w:pStyle w:val="Compact"/>
        <w:rPr>
          <w:sz w:val="22"/>
          <w:szCs w:val="22"/>
        </w:rPr>
      </w:pP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6d)</w:t>
      </w:r>
      <w:r w:rsidRPr="00987D7C">
        <w:rPr>
          <w:sz w:val="22"/>
          <w:szCs w:val="22"/>
        </w:rPr>
        <w:t xml:space="preserve"> What </w:t>
      </w:r>
      <w:r>
        <w:rPr>
          <w:sz w:val="22"/>
          <w:szCs w:val="22"/>
        </w:rPr>
        <w:t>statement</w:t>
      </w:r>
      <w:r w:rsidRPr="00987D7C">
        <w:rPr>
          <w:sz w:val="22"/>
          <w:szCs w:val="22"/>
        </w:rPr>
        <w:t xml:space="preserve"> best characterizes Line 1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Positive slope (+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Negative slope (-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Slope of zero (0)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he term "slope" is not relevant</w:t>
      </w:r>
    </w:p>
    <w:p w:rsidR="00F45811" w:rsidRDefault="00F45811" w:rsidP="00F45811">
      <w:pPr>
        <w:pStyle w:val="Compact"/>
        <w:rPr>
          <w:sz w:val="22"/>
          <w:szCs w:val="22"/>
        </w:rPr>
      </w:pPr>
      <w:r>
        <w:rPr>
          <w:sz w:val="22"/>
          <w:szCs w:val="22"/>
        </w:rPr>
        <w:t>Why?</w:t>
      </w:r>
    </w:p>
    <w:p w:rsidR="00F45811" w:rsidRDefault="00F45811" w:rsidP="00F45811">
      <w:pPr>
        <w:pStyle w:val="Compact"/>
        <w:rPr>
          <w:sz w:val="22"/>
          <w:szCs w:val="22"/>
        </w:rPr>
      </w:pPr>
    </w:p>
    <w:p w:rsidR="00F45811" w:rsidRDefault="00F45811" w:rsidP="00F45811">
      <w:pPr>
        <w:pStyle w:val="Compact"/>
        <w:rPr>
          <w:sz w:val="22"/>
          <w:szCs w:val="22"/>
        </w:rPr>
      </w:pPr>
    </w:p>
    <w:p w:rsidR="00F45811" w:rsidRDefault="00F45811" w:rsidP="00F45811">
      <w:pPr>
        <w:pStyle w:val="Compact"/>
        <w:rPr>
          <w:sz w:val="22"/>
          <w:szCs w:val="22"/>
        </w:rPr>
      </w:pPr>
    </w:p>
    <w:p w:rsidR="00F45811" w:rsidRPr="00D30E88" w:rsidRDefault="00F45811" w:rsidP="00F45811">
      <w:pPr>
        <w:pStyle w:val="Compact"/>
        <w:rPr>
          <w:sz w:val="22"/>
          <w:szCs w:val="22"/>
        </w:rPr>
      </w:pPr>
    </w:p>
    <w:p w:rsidR="00F45811" w:rsidRPr="00987D7C" w:rsidRDefault="00F45811" w:rsidP="00F45811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6e)</w:t>
      </w:r>
      <w:r w:rsidRPr="00987D7C">
        <w:rPr>
          <w:sz w:val="22"/>
          <w:szCs w:val="22"/>
        </w:rPr>
        <w:t xml:space="preserve"> What is the </w:t>
      </w:r>
      <w:r w:rsidRPr="00987D7C">
        <w:rPr>
          <w:b/>
          <w:sz w:val="22"/>
          <w:szCs w:val="22"/>
        </w:rPr>
        <w:t>"word equation"</w:t>
      </w:r>
      <w:r w:rsidRPr="00987D7C">
        <w:rPr>
          <w:sz w:val="22"/>
          <w:szCs w:val="22"/>
        </w:rPr>
        <w:t xml:space="preserve"> that would be appropriate for a regression model for these data in the plot?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Ozone ~ Intercept + Slope*Temp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Temp ~ Intercept + Ozone*Temp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Ozone ~ Temp</w:t>
      </w:r>
    </w:p>
    <w:p w:rsidR="00F45811" w:rsidRPr="00D2669E" w:rsidRDefault="00F45811" w:rsidP="00F45811">
      <w:pPr>
        <w:pStyle w:val="Compact"/>
        <w:numPr>
          <w:ilvl w:val="0"/>
          <w:numId w:val="3"/>
        </w:numPr>
        <w:rPr>
          <w:sz w:val="20"/>
          <w:szCs w:val="20"/>
        </w:rPr>
      </w:pPr>
      <w:r w:rsidRPr="00D2669E">
        <w:rPr>
          <w:sz w:val="20"/>
          <w:szCs w:val="20"/>
        </w:rPr>
        <w:t>y ~ mx + b</w:t>
      </w:r>
    </w:p>
    <w:p w:rsidR="00F45811" w:rsidRDefault="00F45811" w:rsidP="00F45811">
      <w:pPr>
        <w:pStyle w:val="BodyText"/>
        <w:rPr>
          <w:b/>
          <w:sz w:val="22"/>
          <w:szCs w:val="22"/>
        </w:rPr>
      </w:pPr>
      <w:r>
        <w:rPr>
          <w:b/>
          <w:sz w:val="22"/>
          <w:szCs w:val="22"/>
        </w:rPr>
        <w:t>In the geometry equation y = mx + b  (circle)</w:t>
      </w:r>
    </w:p>
    <w:p w:rsidR="00F45811" w:rsidRPr="00D2669E" w:rsidRDefault="00F45811" w:rsidP="00F45811">
      <w:pPr>
        <w:pStyle w:val="BodyText"/>
        <w:rPr>
          <w:sz w:val="20"/>
          <w:szCs w:val="20"/>
        </w:rPr>
      </w:pPr>
      <w:r w:rsidRPr="00D2669E">
        <w:rPr>
          <w:sz w:val="20"/>
          <w:szCs w:val="20"/>
        </w:rPr>
        <w:t>m = slope / intercept / p-value / F-statistics / R^2</w:t>
      </w:r>
    </w:p>
    <w:p w:rsidR="00F45811" w:rsidRPr="00D2669E" w:rsidRDefault="00F45811" w:rsidP="00F45811">
      <w:pPr>
        <w:pStyle w:val="BodyText"/>
        <w:rPr>
          <w:sz w:val="20"/>
          <w:szCs w:val="20"/>
        </w:rPr>
      </w:pPr>
      <w:r w:rsidRPr="00D2669E">
        <w:rPr>
          <w:sz w:val="20"/>
          <w:szCs w:val="20"/>
        </w:rPr>
        <w:t>b = slope / intercept / p-value / F-statistics / R^2</w:t>
      </w:r>
    </w:p>
    <w:p w:rsidR="00F45811" w:rsidRPr="00D2669E" w:rsidRDefault="00F45811" w:rsidP="00F45811">
      <w:pPr>
        <w:pStyle w:val="BodyText"/>
        <w:rPr>
          <w:sz w:val="22"/>
          <w:szCs w:val="22"/>
        </w:rPr>
      </w:pPr>
    </w:p>
    <w:p w:rsidR="00D65755" w:rsidRPr="00D30E88" w:rsidRDefault="00D65755" w:rsidP="00F45811">
      <w:pPr>
        <w:pStyle w:val="Compact"/>
        <w:ind w:left="480"/>
      </w:pPr>
    </w:p>
    <w:sectPr w:rsidR="00D65755" w:rsidRPr="00D30E88" w:rsidSect="0087587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466F3" w:rsidRDefault="00E466F3">
      <w:pPr>
        <w:spacing w:after="0"/>
      </w:pPr>
      <w:r>
        <w:separator/>
      </w:r>
    </w:p>
  </w:endnote>
  <w:endnote w:type="continuationSeparator" w:id="0">
    <w:p w:rsidR="00E466F3" w:rsidRDefault="00E466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466F3" w:rsidRDefault="00E466F3">
      <w:r>
        <w:separator/>
      </w:r>
    </w:p>
  </w:footnote>
  <w:footnote w:type="continuationSeparator" w:id="0">
    <w:p w:rsidR="00E466F3" w:rsidRDefault="00E466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69C95F3"/>
    <w:multiLevelType w:val="multilevel"/>
    <w:tmpl w:val="16309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AF00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3098E8"/>
    <w:multiLevelType w:val="multilevel"/>
    <w:tmpl w:val="07664B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1E056EB"/>
    <w:multiLevelType w:val="multilevel"/>
    <w:tmpl w:val="B106C3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B6B"/>
    <w:rsid w:val="00081B47"/>
    <w:rsid w:val="0019591E"/>
    <w:rsid w:val="00262E2F"/>
    <w:rsid w:val="00282C20"/>
    <w:rsid w:val="0041148C"/>
    <w:rsid w:val="004729DE"/>
    <w:rsid w:val="004E29B3"/>
    <w:rsid w:val="005241D5"/>
    <w:rsid w:val="0056191D"/>
    <w:rsid w:val="00590D07"/>
    <w:rsid w:val="00784D58"/>
    <w:rsid w:val="0087587E"/>
    <w:rsid w:val="008D6863"/>
    <w:rsid w:val="00987D7C"/>
    <w:rsid w:val="009D12D2"/>
    <w:rsid w:val="00B12BB0"/>
    <w:rsid w:val="00B2746C"/>
    <w:rsid w:val="00B86B75"/>
    <w:rsid w:val="00BC48D5"/>
    <w:rsid w:val="00C36279"/>
    <w:rsid w:val="00D30E88"/>
    <w:rsid w:val="00D4575D"/>
    <w:rsid w:val="00D65755"/>
    <w:rsid w:val="00DB0731"/>
    <w:rsid w:val="00E315A3"/>
    <w:rsid w:val="00E466F3"/>
    <w:rsid w:val="00E63EDF"/>
    <w:rsid w:val="00F4581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91DD3C-D038-4C7A-81E2-611F63750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9D12D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262E2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62E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njie2</dc:creator>
  <cp:lastModifiedBy>lisanjie2</cp:lastModifiedBy>
  <cp:revision>4</cp:revision>
  <cp:lastPrinted>2016-12-14T17:29:00Z</cp:lastPrinted>
  <dcterms:created xsi:type="dcterms:W3CDTF">2017-11-28T21:58:00Z</dcterms:created>
  <dcterms:modified xsi:type="dcterms:W3CDTF">2017-11-28T22:24:00Z</dcterms:modified>
</cp:coreProperties>
</file>